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FD8D1" w14:textId="326A63BA" w:rsidR="002262F1" w:rsidRDefault="002262F1">
      <w:pPr>
        <w:pStyle w:val="FirstParagraph"/>
      </w:pPr>
      <w:r>
        <w:t>3, 4. Resting pulse = 71, Active pulse = 103</w:t>
      </w:r>
    </w:p>
    <w:p w14:paraId="163F16B7" w14:textId="62CEBD21" w:rsidR="002262F1" w:rsidRDefault="002262F1" w:rsidP="002262F1">
      <w:r>
        <w:t xml:space="preserve">5. </w:t>
      </w:r>
      <w:r>
        <w:t xml:space="preserve">From model, predicted </w:t>
      </w:r>
      <w:proofErr w:type="spellStart"/>
      <w:r>
        <w:t>ActivePulse</w:t>
      </w:r>
      <w:proofErr w:type="spellEnd"/>
      <w:r>
        <w:t xml:space="preserve"> = 79.0217 + 71 * 0.4793 = 113</w:t>
      </w:r>
    </w:p>
    <w:p w14:paraId="48B92F9F" w14:textId="5B286E35" w:rsidR="002262F1" w:rsidRPr="002262F1" w:rsidRDefault="002262F1" w:rsidP="002262F1">
      <w:pPr>
        <w:pStyle w:val="FirstParagraph"/>
      </w:pPr>
      <w:r>
        <w:t xml:space="preserve">7. </w:t>
      </w:r>
      <w:r>
        <w:t>No, because a resting pulse of 100 BPM is outside the range of our model’s training data (</w:t>
      </w:r>
      <w:proofErr w:type="gramStart"/>
      <w:r>
        <w:t>i.e.</w:t>
      </w:r>
      <w:proofErr w:type="gramEnd"/>
      <w:r>
        <w:t> we would need to perform extrapolation).</w:t>
      </w:r>
    </w:p>
    <w:p w14:paraId="5D0FD6B1" w14:textId="77777777" w:rsidR="002262F1" w:rsidRDefault="002262F1">
      <w:pPr>
        <w:pStyle w:val="FirstParagraph"/>
      </w:pPr>
    </w:p>
    <w:p w14:paraId="2F873176" w14:textId="591D88A4" w:rsidR="005545FE" w:rsidRDefault="00000000">
      <w:pPr>
        <w:pStyle w:val="FirstParagraph"/>
      </w:pPr>
      <w:r>
        <w:t>Read in the data.</w:t>
      </w:r>
    </w:p>
    <w:p w14:paraId="70813FD3" w14:textId="77777777" w:rsidR="005545F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297A7831" w14:textId="77777777" w:rsidR="005545FE" w:rsidRDefault="00000000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5A61B110" w14:textId="77777777" w:rsidR="005545F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>)</w:t>
      </w:r>
    </w:p>
    <w:p w14:paraId="70D294AB" w14:textId="77777777" w:rsidR="005545FE" w:rsidRDefault="00000000">
      <w:pPr>
        <w:pStyle w:val="SourceCode"/>
      </w:pPr>
      <w:r>
        <w:rPr>
          <w:rStyle w:val="VerbatimChar"/>
        </w:rPr>
        <w:t>## Rows: 26 Columns: 5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Initials, Status</w:t>
      </w:r>
      <w:r>
        <w:br/>
      </w:r>
      <w:r>
        <w:rPr>
          <w:rStyle w:val="VerbatimChar"/>
        </w:rPr>
        <w:t>## dbl (3): RestingPulse, ActivePulse, BeatsPerMinu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99E4680" w14:textId="77777777" w:rsidR="005545FE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data</w:t>
      </w:r>
    </w:p>
    <w:p w14:paraId="2803895F" w14:textId="77777777" w:rsidR="005545FE" w:rsidRDefault="00000000">
      <w:pPr>
        <w:pStyle w:val="SourceCode"/>
      </w:pPr>
      <w:r>
        <w:rPr>
          <w:rStyle w:val="VerbatimChar"/>
        </w:rPr>
        <w:t>## # A tibble: 26 × 5</w:t>
      </w:r>
      <w:r>
        <w:br/>
      </w:r>
      <w:r>
        <w:rPr>
          <w:rStyle w:val="VerbatimChar"/>
        </w:rPr>
        <w:t xml:space="preserve">##    Initials RestingPulse ActivePulse BeatsPerMinute Status      </w:t>
      </w:r>
      <w:r>
        <w:br/>
      </w:r>
      <w:r>
        <w:rPr>
          <w:rStyle w:val="VerbatimChar"/>
        </w:rPr>
        <w:t xml:space="preserve">##    &lt;chr&gt;           &lt;dbl&gt;       &lt;dbl&gt;          &lt;dbl&gt; &lt;chr&gt;       </w:t>
      </w:r>
      <w:r>
        <w:br/>
      </w:r>
      <w:r>
        <w:rPr>
          <w:rStyle w:val="VerbatimChar"/>
        </w:rPr>
        <w:t>##  1 KH                 65         120             65 RestingPulse</w:t>
      </w:r>
      <w:r>
        <w:br/>
      </w:r>
      <w:r>
        <w:rPr>
          <w:rStyle w:val="VerbatimChar"/>
        </w:rPr>
        <w:t>##  2 AH                 73         127             73 RestingPulse</w:t>
      </w:r>
      <w:r>
        <w:br/>
      </w:r>
      <w:r>
        <w:rPr>
          <w:rStyle w:val="VerbatimChar"/>
        </w:rPr>
        <w:t>##  3 IS                 71         122             71 RestingPulse</w:t>
      </w:r>
      <w:r>
        <w:br/>
      </w:r>
      <w:r>
        <w:rPr>
          <w:rStyle w:val="VerbatimChar"/>
        </w:rPr>
        <w:t>##  4 MS                 78         131             78 RestingPulse</w:t>
      </w:r>
      <w:r>
        <w:br/>
      </w:r>
      <w:r>
        <w:rPr>
          <w:rStyle w:val="VerbatimChar"/>
        </w:rPr>
        <w:t>##  5 MP                 73          90             73 RestingPulse</w:t>
      </w:r>
      <w:r>
        <w:br/>
      </w:r>
      <w:r>
        <w:rPr>
          <w:rStyle w:val="VerbatimChar"/>
        </w:rPr>
        <w:t>##  6 AP                 73         127             73 RestingPulse</w:t>
      </w:r>
      <w:r>
        <w:br/>
      </w:r>
      <w:r>
        <w:rPr>
          <w:rStyle w:val="VerbatimChar"/>
        </w:rPr>
        <w:t>##  7 EP                 76          78             76 RestingPulse</w:t>
      </w:r>
      <w:r>
        <w:br/>
      </w:r>
      <w:r>
        <w:rPr>
          <w:rStyle w:val="VerbatimChar"/>
        </w:rPr>
        <w:t>##  8 WJD                66          97             66 RestingPulse</w:t>
      </w:r>
      <w:r>
        <w:br/>
      </w:r>
      <w:r>
        <w:rPr>
          <w:rStyle w:val="VerbatimChar"/>
        </w:rPr>
        <w:t>##  9 SC                 70         134             70 RestingPulse</w:t>
      </w:r>
      <w:r>
        <w:br/>
      </w:r>
      <w:r>
        <w:rPr>
          <w:rStyle w:val="VerbatimChar"/>
        </w:rPr>
        <w:t>## 10 EK                 88         125             88 RestingPulse</w:t>
      </w:r>
      <w:r>
        <w:br/>
      </w:r>
      <w:r>
        <w:rPr>
          <w:rStyle w:val="VerbatimChar"/>
        </w:rPr>
        <w:t>## # … with 16 more rows</w:t>
      </w:r>
    </w:p>
    <w:p w14:paraId="2AB9D86E" w14:textId="77777777" w:rsidR="005545FE" w:rsidRDefault="00000000">
      <w:pPr>
        <w:pStyle w:val="Compact"/>
        <w:numPr>
          <w:ilvl w:val="0"/>
          <w:numId w:val="2"/>
        </w:numPr>
      </w:pPr>
      <w:r>
        <w:t>Let x = resting pulse, y = active pulse.</w:t>
      </w:r>
    </w:p>
    <w:p w14:paraId="36B0C269" w14:textId="77777777" w:rsidR="005545F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ctivePulse</w:t>
      </w:r>
      <w:r>
        <w:rPr>
          <w:rStyle w:val="SpecialCharTok"/>
        </w:rPr>
        <w:t>~</w:t>
      </w:r>
      <w:r>
        <w:rPr>
          <w:rStyle w:val="NormalTok"/>
        </w:rPr>
        <w:t>RestingPuls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ctivePulse</w:t>
      </w:r>
      <w:r>
        <w:rPr>
          <w:rStyle w:val="SpecialCharTok"/>
        </w:rPr>
        <w:t>~</w:t>
      </w:r>
      <w:r>
        <w:rPr>
          <w:rStyle w:val="NormalTok"/>
        </w:rPr>
        <w:t>RestingPulse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)</w:t>
      </w:r>
    </w:p>
    <w:p w14:paraId="361F16CE" w14:textId="77777777" w:rsidR="005545F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22BEA5" wp14:editId="4AF8944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2. Equation: ActivePulse = 79.0217 + RestingPulse * 0.4793</w:t>
      </w:r>
    </w:p>
    <w:p w14:paraId="61BA9C73" w14:textId="77777777" w:rsidR="005545F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F10C9C8" w14:textId="77777777" w:rsidR="005545F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Pulse ~ Resting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.446 -11.611   8.951  12.992  21.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  79.0217    47.6282   1.659    0.125</w:t>
      </w:r>
      <w:r>
        <w:br/>
      </w:r>
      <w:r>
        <w:rPr>
          <w:rStyle w:val="VerbatimChar"/>
        </w:rPr>
        <w:t>## RestingPulse   0.4793     0.6295   0.761    0.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23 on 11 degrees of freedom</w:t>
      </w:r>
      <w:r>
        <w:br/>
      </w:r>
      <w:r>
        <w:rPr>
          <w:rStyle w:val="VerbatimChar"/>
        </w:rPr>
        <w:t>##   (13 observations deleted due to missingness)</w:t>
      </w:r>
      <w:r>
        <w:br/>
      </w:r>
      <w:r>
        <w:rPr>
          <w:rStyle w:val="VerbatimChar"/>
        </w:rPr>
        <w:t xml:space="preserve">## Multiple R-squared:  0.05005,    Adjusted R-squared:  -0.03631 </w:t>
      </w:r>
      <w:r>
        <w:br/>
      </w:r>
      <w:r>
        <w:rPr>
          <w:rStyle w:val="VerbatimChar"/>
        </w:rPr>
        <w:t>## F-statistic: 0.5796 on 1 and 11 DF,  p-value: 0.4625</w:t>
      </w:r>
    </w:p>
    <w:p w14:paraId="5219EDF9" w14:textId="77777777" w:rsidR="005545FE" w:rsidRDefault="00000000">
      <w:pPr>
        <w:numPr>
          <w:ilvl w:val="0"/>
          <w:numId w:val="3"/>
        </w:numPr>
      </w:pPr>
      <w:r>
        <w:t>Resting pulse: 71</w:t>
      </w:r>
    </w:p>
    <w:p w14:paraId="47CB4E03" w14:textId="77777777" w:rsidR="005545FE" w:rsidRDefault="00000000">
      <w:pPr>
        <w:numPr>
          <w:ilvl w:val="0"/>
          <w:numId w:val="3"/>
        </w:numPr>
      </w:pPr>
      <w:r>
        <w:lastRenderedPageBreak/>
        <w:t>Active Pulse: 92</w:t>
      </w:r>
    </w:p>
    <w:p w14:paraId="5D7C99C9" w14:textId="77777777" w:rsidR="005545FE" w:rsidRDefault="00000000">
      <w:pPr>
        <w:numPr>
          <w:ilvl w:val="0"/>
          <w:numId w:val="3"/>
        </w:numPr>
      </w:pPr>
      <w:r>
        <w:t>From model, predicted ActivePulse = 79.0217 + 71 * 0.4793 = 113</w:t>
      </w:r>
    </w:p>
    <w:p w14:paraId="1024A5EA" w14:textId="77777777" w:rsidR="005545FE" w:rsidRDefault="00000000">
      <w:pPr>
        <w:numPr>
          <w:ilvl w:val="0"/>
          <w:numId w:val="3"/>
        </w:numPr>
      </w:pPr>
      <w:r>
        <w:t>Computing the residuals of our data</w:t>
      </w:r>
    </w:p>
    <w:p w14:paraId="68FDB914" w14:textId="77777777" w:rsidR="005545FE" w:rsidRDefault="00000000">
      <w:pPr>
        <w:pStyle w:val="SourceCode"/>
      </w:pP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residuals</w:t>
      </w:r>
    </w:p>
    <w:p w14:paraId="68B22182" w14:textId="77777777" w:rsidR="005545FE" w:rsidRDefault="00000000"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  9.826298  12.992200   8.950725  14.595889 -24.007800  12.992200 -37.445586 </w:t>
      </w:r>
      <w:r>
        <w:br/>
      </w:r>
      <w:r>
        <w:rPr>
          <w:rStyle w:val="VerbatimChar"/>
        </w:rPr>
        <w:t xml:space="preserve">##          8          9         10         11         12         13 </w:t>
      </w:r>
      <w:r>
        <w:br/>
      </w:r>
      <w:r>
        <w:rPr>
          <w:rStyle w:val="VerbatimChar"/>
        </w:rPr>
        <w:t>## -13.652964  21.429987   3.803267  -7.634520 -11.611488   9.761791</w:t>
      </w:r>
    </w:p>
    <w:p w14:paraId="14BC71FD" w14:textId="77777777" w:rsidR="005545F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46B24B3C" w14:textId="77777777" w:rsidR="002262F1" w:rsidRDefault="00000000">
      <w:pPr>
        <w:pStyle w:val="FirstParagraph"/>
      </w:pPr>
      <w:r>
        <w:rPr>
          <w:noProof/>
        </w:rPr>
        <w:drawing>
          <wp:inline distT="0" distB="0" distL="0" distR="0" wp14:anchorId="3D5E88C5" wp14:editId="6EB1C0E2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6DB0C2" w14:textId="02425B39" w:rsidR="005545FE" w:rsidRDefault="00000000">
      <w:pPr>
        <w:pStyle w:val="FirstParagraph"/>
      </w:pPr>
      <w:r>
        <w:t>7. No, because a resting pulse of 100 BPM is outside the range of our model’s training data (</w:t>
      </w:r>
      <w:proofErr w:type="gramStart"/>
      <w:r>
        <w:t>i.e.</w:t>
      </w:r>
      <w:proofErr w:type="gramEnd"/>
      <w:r>
        <w:t> we would need to perform extrapolation).</w:t>
      </w:r>
    </w:p>
    <w:sectPr w:rsidR="005545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C68F5" w14:textId="77777777" w:rsidR="00E30F04" w:rsidRDefault="00E30F04">
      <w:pPr>
        <w:spacing w:after="0"/>
      </w:pPr>
      <w:r>
        <w:separator/>
      </w:r>
    </w:p>
  </w:endnote>
  <w:endnote w:type="continuationSeparator" w:id="0">
    <w:p w14:paraId="013ECFFA" w14:textId="77777777" w:rsidR="00E30F04" w:rsidRDefault="00E30F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39CA0" w14:textId="77777777" w:rsidR="00E30F04" w:rsidRDefault="00E30F04">
      <w:r>
        <w:separator/>
      </w:r>
    </w:p>
  </w:footnote>
  <w:footnote w:type="continuationSeparator" w:id="0">
    <w:p w14:paraId="0D8CD644" w14:textId="77777777" w:rsidR="00E30F04" w:rsidRDefault="00E30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0EBB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2FA43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B402271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049766750">
    <w:abstractNumId w:val="0"/>
  </w:num>
  <w:num w:numId="2" w16cid:durableId="3622472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452944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45FE"/>
    <w:rsid w:val="002262F1"/>
    <w:rsid w:val="005545FE"/>
    <w:rsid w:val="007E0202"/>
    <w:rsid w:val="00E3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770769"/>
  <w15:docId w15:val="{664B4F39-99A0-F444-9798-344D6FBB7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50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h Yek</dc:creator>
  <cp:keywords/>
  <cp:lastModifiedBy>Zach Yek</cp:lastModifiedBy>
  <cp:revision>3</cp:revision>
  <dcterms:created xsi:type="dcterms:W3CDTF">2023-02-10T21:37:00Z</dcterms:created>
  <dcterms:modified xsi:type="dcterms:W3CDTF">2023-02-10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